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AF574" w14:textId="7912DB9F" w:rsidR="00DB4E20" w:rsidRPr="00C5524F" w:rsidRDefault="00000000" w:rsidP="00C5524F">
      <w:pPr>
        <w:spacing w:after="34" w:line="271" w:lineRule="auto"/>
        <w:ind w:left="-5"/>
        <w:rPr>
          <w:b/>
          <w:sz w:val="56"/>
          <w:szCs w:val="56"/>
        </w:rPr>
      </w:pPr>
      <w:r w:rsidRPr="00C5524F">
        <w:rPr>
          <w:b/>
          <w:sz w:val="56"/>
          <w:szCs w:val="56"/>
        </w:rPr>
        <w:t xml:space="preserve">Final Report: Grain Palette - A Deep </w:t>
      </w:r>
    </w:p>
    <w:p w14:paraId="11173CAF" w14:textId="77777777" w:rsidR="00DB4E20" w:rsidRPr="00C5524F" w:rsidRDefault="00000000">
      <w:pPr>
        <w:spacing w:after="233" w:line="271" w:lineRule="auto"/>
        <w:ind w:left="-5"/>
        <w:rPr>
          <w:b/>
          <w:sz w:val="56"/>
          <w:szCs w:val="56"/>
        </w:rPr>
      </w:pPr>
      <w:r w:rsidRPr="00C5524F">
        <w:rPr>
          <w:b/>
          <w:sz w:val="56"/>
          <w:szCs w:val="56"/>
        </w:rPr>
        <w:t xml:space="preserve">Learning Odyssey in Rice Type Classification </w:t>
      </w:r>
    </w:p>
    <w:p w14:paraId="00431729" w14:textId="21ACE198" w:rsidR="00CC7F8C" w:rsidRPr="00C5524F" w:rsidRDefault="00CC7F8C">
      <w:pPr>
        <w:spacing w:after="233" w:line="271" w:lineRule="auto"/>
        <w:ind w:left="-5"/>
        <w:rPr>
          <w:bCs/>
          <w:sz w:val="44"/>
          <w:szCs w:val="44"/>
        </w:rPr>
      </w:pPr>
      <w:r w:rsidRPr="00C5524F">
        <w:rPr>
          <w:b/>
          <w:color w:val="2E74B5" w:themeColor="accent5" w:themeShade="BF"/>
          <w:sz w:val="44"/>
          <w:szCs w:val="44"/>
        </w:rPr>
        <w:t>Team Member Name</w:t>
      </w:r>
      <w:r w:rsidRPr="00C5524F">
        <w:rPr>
          <w:bCs/>
          <w:sz w:val="44"/>
          <w:szCs w:val="44"/>
        </w:rPr>
        <w:t xml:space="preserve">: </w:t>
      </w:r>
      <w:r w:rsidR="00F42175">
        <w:rPr>
          <w:bCs/>
          <w:sz w:val="44"/>
          <w:szCs w:val="44"/>
        </w:rPr>
        <w:t>GUDURU USHAJYOTHI</w:t>
      </w:r>
    </w:p>
    <w:p w14:paraId="799E9323" w14:textId="7909B297" w:rsidR="00CC7F8C" w:rsidRPr="00C5524F" w:rsidRDefault="00CC7F8C">
      <w:pPr>
        <w:spacing w:after="233" w:line="271" w:lineRule="auto"/>
        <w:ind w:left="-5"/>
        <w:rPr>
          <w:bCs/>
          <w:sz w:val="44"/>
          <w:szCs w:val="44"/>
        </w:rPr>
      </w:pPr>
      <w:r w:rsidRPr="00C5524F">
        <w:rPr>
          <w:b/>
          <w:color w:val="5B9BD5" w:themeColor="accent5"/>
          <w:sz w:val="44"/>
          <w:szCs w:val="44"/>
        </w:rPr>
        <w:t>Date</w:t>
      </w:r>
      <w:r w:rsidRPr="00C5524F">
        <w:rPr>
          <w:bCs/>
          <w:sz w:val="44"/>
          <w:szCs w:val="44"/>
        </w:rPr>
        <w:t xml:space="preserve"> : 2/07/20</w:t>
      </w:r>
      <w:r w:rsidR="00F42175">
        <w:rPr>
          <w:bCs/>
          <w:sz w:val="44"/>
          <w:szCs w:val="44"/>
        </w:rPr>
        <w:t>2</w:t>
      </w:r>
      <w:r w:rsidRPr="00C5524F">
        <w:rPr>
          <w:bCs/>
          <w:sz w:val="44"/>
          <w:szCs w:val="44"/>
        </w:rPr>
        <w:t>5</w:t>
      </w:r>
    </w:p>
    <w:p w14:paraId="7EB0D0A9" w14:textId="14CFCAFE" w:rsidR="00CC7F8C" w:rsidRPr="00C5524F" w:rsidRDefault="00CC7F8C">
      <w:pPr>
        <w:spacing w:after="233" w:line="271" w:lineRule="auto"/>
        <w:ind w:left="-5"/>
        <w:rPr>
          <w:bCs/>
          <w:sz w:val="44"/>
          <w:szCs w:val="44"/>
        </w:rPr>
      </w:pPr>
      <w:r w:rsidRPr="00C5524F">
        <w:rPr>
          <w:b/>
          <w:color w:val="5B9BD5" w:themeColor="accent5"/>
          <w:sz w:val="44"/>
          <w:szCs w:val="44"/>
        </w:rPr>
        <w:t>Team ID</w:t>
      </w:r>
      <w:r w:rsidRPr="00C5524F">
        <w:rPr>
          <w:bCs/>
          <w:color w:val="5B9BD5" w:themeColor="accent5"/>
          <w:sz w:val="44"/>
          <w:szCs w:val="44"/>
        </w:rPr>
        <w:t xml:space="preserve"> </w:t>
      </w:r>
      <w:r w:rsidRPr="00C5524F">
        <w:rPr>
          <w:bCs/>
          <w:sz w:val="44"/>
          <w:szCs w:val="44"/>
        </w:rPr>
        <w:t>:  LTVIP2025TMID46091</w:t>
      </w:r>
    </w:p>
    <w:p w14:paraId="6CFA285B" w14:textId="77777777" w:rsidR="00CC7F8C" w:rsidRDefault="00CC7F8C" w:rsidP="00CC7F8C"/>
    <w:p w14:paraId="437FBB5F" w14:textId="77777777" w:rsidR="00DB4E20" w:rsidRDefault="00000000">
      <w:pPr>
        <w:pStyle w:val="Heading1"/>
        <w:ind w:left="-5"/>
      </w:pPr>
      <w:r>
        <w:t xml:space="preserve">1. INTRODUCTION </w:t>
      </w:r>
    </w:p>
    <w:p w14:paraId="16441563" w14:textId="77777777" w:rsidR="00DB4E20" w:rsidRDefault="00000000">
      <w:pPr>
        <w:pStyle w:val="Heading2"/>
        <w:ind w:left="-5"/>
      </w:pPr>
      <w:r>
        <w:t xml:space="preserve">1.1 Project Overview </w:t>
      </w:r>
    </w:p>
    <w:p w14:paraId="4CF543B1" w14:textId="77777777" w:rsidR="00DB4E20" w:rsidRDefault="00000000">
      <w:pPr>
        <w:spacing w:after="355"/>
        <w:ind w:left="-5" w:right="17"/>
      </w:pPr>
      <w:r>
        <w:t xml:space="preserve">Grain Palette is a deep learning-based web application designed to classify five different varieties of rice using transfer learning with MobileNetV2. This tool aims to assist farmers in identifying rice types accurately without requiring expensive agricultural expert consultations. </w:t>
      </w:r>
    </w:p>
    <w:p w14:paraId="7832B723" w14:textId="77777777" w:rsidR="00DB4E20" w:rsidRDefault="00000000">
      <w:pPr>
        <w:pStyle w:val="Heading2"/>
        <w:ind w:left="-5"/>
      </w:pPr>
      <w:r>
        <w:t xml:space="preserve">1.2 Purpose </w:t>
      </w:r>
    </w:p>
    <w:p w14:paraId="4CA8B1C0" w14:textId="77777777" w:rsidR="00DB4E20" w:rsidRDefault="00000000">
      <w:pPr>
        <w:spacing w:after="460"/>
        <w:ind w:left="-5" w:right="17"/>
      </w:pPr>
      <w:r>
        <w:t xml:space="preserve">The primary objective of this project is to provide an affordable and efficient solution for rice classification. By leveraging machine learning, farmers can make informed decisions about rice quality and market value. </w:t>
      </w:r>
    </w:p>
    <w:p w14:paraId="12F8DCD5" w14:textId="54B39B80" w:rsidR="00C5524F" w:rsidRPr="00C5524F" w:rsidRDefault="00C5524F" w:rsidP="00C5524F">
      <w:pPr>
        <w:spacing w:after="460"/>
        <w:ind w:left="-5" w:right="17"/>
        <w:rPr>
          <w:b/>
          <w:bCs/>
          <w:sz w:val="28"/>
          <w:szCs w:val="28"/>
        </w:rPr>
      </w:pPr>
      <w:r w:rsidRPr="00C5524F">
        <w:rPr>
          <w:b/>
          <w:bCs/>
          <w:sz w:val="28"/>
          <w:szCs w:val="28"/>
        </w:rPr>
        <w:t>1.3 Data Collection</w:t>
      </w:r>
    </w:p>
    <w:p w14:paraId="5EF81619" w14:textId="09616E33" w:rsidR="00C5524F" w:rsidRPr="00C5524F" w:rsidRDefault="00C5524F" w:rsidP="00C5524F">
      <w:pPr>
        <w:spacing w:after="460"/>
        <w:ind w:left="-5" w:right="17"/>
        <w:rPr>
          <w:sz w:val="24"/>
        </w:rPr>
      </w:pPr>
      <w:r w:rsidRPr="00C5524F">
        <w:rPr>
          <w:sz w:val="24"/>
        </w:rPr>
        <w:t>Collect rice grain images from a dataset (e.g., Kaggle – Rice Image Dataset)</w:t>
      </w:r>
    </w:p>
    <w:p w14:paraId="0DDF027C" w14:textId="77777777" w:rsidR="00C5524F" w:rsidRPr="00C5524F" w:rsidRDefault="00C5524F" w:rsidP="00C5524F">
      <w:pPr>
        <w:spacing w:after="460"/>
        <w:ind w:left="-5" w:right="17"/>
        <w:rPr>
          <w:sz w:val="24"/>
        </w:rPr>
      </w:pPr>
      <w:r w:rsidRPr="00C5524F">
        <w:rPr>
          <w:sz w:val="24"/>
        </w:rPr>
        <w:t>Organize images into folders based on rice type (e.g., Basmati, Jasmine, Arborio, etc.)</w:t>
      </w:r>
    </w:p>
    <w:p w14:paraId="36278CA1" w14:textId="5881FD4B" w:rsidR="00C5524F" w:rsidRPr="00C5524F" w:rsidRDefault="00C5524F" w:rsidP="00C5524F">
      <w:pPr>
        <w:spacing w:after="460"/>
        <w:ind w:left="-5" w:right="17"/>
        <w:rPr>
          <w:sz w:val="24"/>
        </w:rPr>
      </w:pPr>
      <w:r w:rsidRPr="00C5524F">
        <w:rPr>
          <w:sz w:val="24"/>
        </w:rPr>
        <w:lastRenderedPageBreak/>
        <w:t>Split into train, validation, and test sets (e.g., 70/20/10)</w:t>
      </w:r>
    </w:p>
    <w:p w14:paraId="7EB7EC49" w14:textId="77777777" w:rsidR="00DB4E20" w:rsidRDefault="00000000">
      <w:pPr>
        <w:pStyle w:val="Heading1"/>
        <w:ind w:left="-5"/>
      </w:pPr>
      <w:r>
        <w:t xml:space="preserve">2. IDEATION PHASE </w:t>
      </w:r>
    </w:p>
    <w:p w14:paraId="70F0AF0B" w14:textId="77777777" w:rsidR="00DB4E20" w:rsidRDefault="00000000">
      <w:pPr>
        <w:pStyle w:val="Heading2"/>
        <w:ind w:left="-5"/>
      </w:pPr>
      <w:r>
        <w:t xml:space="preserve">2.1 Problem Statement </w:t>
      </w:r>
    </w:p>
    <w:p w14:paraId="5C782305" w14:textId="77777777" w:rsidR="00DB4E20" w:rsidRDefault="00000000">
      <w:pPr>
        <w:spacing w:after="355"/>
        <w:ind w:left="-5" w:right="17"/>
      </w:pPr>
      <w:r>
        <w:t xml:space="preserve">Rice classification is traditionally performed by agricultural experts, making it costly and inaccessible to many farmers. An automated system can bridge this gap by offering an instant and reliable classification tool. </w:t>
      </w:r>
    </w:p>
    <w:p w14:paraId="07E4518F" w14:textId="77777777" w:rsidR="00DB4E20" w:rsidRDefault="00000000">
      <w:pPr>
        <w:pStyle w:val="Heading2"/>
        <w:ind w:left="-5"/>
      </w:pPr>
      <w:r>
        <w:t xml:space="preserve">2.2 Empathy Map Canvas </w:t>
      </w:r>
    </w:p>
    <w:p w14:paraId="5D198D26" w14:textId="77777777" w:rsidR="00DB4E20" w:rsidRDefault="00000000">
      <w:pPr>
        <w:spacing w:after="355"/>
        <w:ind w:left="-5" w:right="17"/>
      </w:pPr>
      <w:r>
        <w:t xml:space="preserve">Understanding the needs, challenges, and perspectives of farmers to develop a user-friendly solution. </w:t>
      </w:r>
    </w:p>
    <w:p w14:paraId="3848DF78" w14:textId="77777777" w:rsidR="00DB4E20" w:rsidRDefault="00000000">
      <w:pPr>
        <w:pStyle w:val="Heading2"/>
        <w:ind w:left="-5"/>
      </w:pPr>
      <w:r>
        <w:t xml:space="preserve">2.3 Brainstorming </w:t>
      </w:r>
    </w:p>
    <w:p w14:paraId="5EB1D150" w14:textId="77777777" w:rsidR="00DB4E20" w:rsidRDefault="00000000">
      <w:pPr>
        <w:spacing w:after="465"/>
        <w:ind w:left="-5" w:right="17"/>
      </w:pPr>
      <w:r>
        <w:t xml:space="preserve">Identifying potential machine learning models, dataset sources, and application features to maximize usability and accuracy. </w:t>
      </w:r>
    </w:p>
    <w:p w14:paraId="66B7D848" w14:textId="77777777" w:rsidR="00DB4E20" w:rsidRDefault="00000000">
      <w:pPr>
        <w:pStyle w:val="Heading1"/>
        <w:ind w:left="-5"/>
      </w:pPr>
      <w:r>
        <w:t xml:space="preserve">3. REQUIREMENT ANALYSIS </w:t>
      </w:r>
    </w:p>
    <w:p w14:paraId="35F1236A" w14:textId="77777777" w:rsidR="00DB4E20" w:rsidRDefault="00000000">
      <w:pPr>
        <w:pStyle w:val="Heading2"/>
        <w:ind w:left="-5"/>
      </w:pPr>
      <w:r>
        <w:t xml:space="preserve">3.1 Customer Journey Map </w:t>
      </w:r>
    </w:p>
    <w:p w14:paraId="7EE86A80" w14:textId="77777777" w:rsidR="00DB4E20" w:rsidRDefault="00000000">
      <w:pPr>
        <w:spacing w:after="340"/>
        <w:ind w:left="-5" w:right="17"/>
      </w:pPr>
      <w:r>
        <w:t xml:space="preserve">Mapping out the user interaction with the web application, from image upload to rice variety prediction. </w:t>
      </w:r>
    </w:p>
    <w:p w14:paraId="354ABE44" w14:textId="77777777" w:rsidR="00DB4E20" w:rsidRDefault="00000000">
      <w:pPr>
        <w:pStyle w:val="Heading2"/>
        <w:spacing w:after="306"/>
        <w:ind w:left="-5"/>
      </w:pPr>
      <w:r>
        <w:t xml:space="preserve">3.2 Solution Requirement </w:t>
      </w:r>
    </w:p>
    <w:p w14:paraId="0F7203A8" w14:textId="77777777" w:rsidR="00DB4E20" w:rsidRDefault="00000000">
      <w:pPr>
        <w:numPr>
          <w:ilvl w:val="0"/>
          <w:numId w:val="1"/>
        </w:numPr>
        <w:ind w:right="17" w:firstLine="360"/>
      </w:pPr>
      <w:r>
        <w:t xml:space="preserve">Image-based classification of rice varieties. </w:t>
      </w:r>
    </w:p>
    <w:p w14:paraId="24030C6A" w14:textId="77777777" w:rsidR="00DB4E20" w:rsidRDefault="00000000">
      <w:pPr>
        <w:numPr>
          <w:ilvl w:val="0"/>
          <w:numId w:val="1"/>
        </w:numPr>
        <w:ind w:right="17" w:firstLine="360"/>
      </w:pPr>
      <w:r>
        <w:t xml:space="preserve">Web interface using Flask. </w:t>
      </w:r>
    </w:p>
    <w:p w14:paraId="240003D2" w14:textId="77777777" w:rsidR="00DB4E20" w:rsidRDefault="00000000">
      <w:pPr>
        <w:numPr>
          <w:ilvl w:val="0"/>
          <w:numId w:val="1"/>
        </w:numPr>
        <w:spacing w:after="0" w:line="475" w:lineRule="auto"/>
        <w:ind w:right="17" w:firstLine="360"/>
      </w:pPr>
      <w:r>
        <w:t xml:space="preserve">Lightweight deep learning model (MobileNetV2) for fast predictions. </w:t>
      </w:r>
      <w:r>
        <w:rPr>
          <w:b/>
          <w:sz w:val="28"/>
        </w:rPr>
        <w:t xml:space="preserve">3.3 Data Flow Diagram </w:t>
      </w:r>
    </w:p>
    <w:p w14:paraId="2F9F4371" w14:textId="77777777" w:rsidR="00DB4E20" w:rsidRDefault="00000000">
      <w:pPr>
        <w:spacing w:after="360"/>
        <w:ind w:left="-5" w:right="17"/>
      </w:pPr>
      <w:r>
        <w:t xml:space="preserve">Illustrating the process flow from image input to rice variety prediction output. </w:t>
      </w:r>
    </w:p>
    <w:p w14:paraId="4452C6AF" w14:textId="0D4FBBD3" w:rsidR="00D8047B" w:rsidRDefault="00D8047B" w:rsidP="00DE35FA">
      <w:pPr>
        <w:spacing w:after="360"/>
        <w:ind w:left="0" w:right="17" w:firstLine="0"/>
        <w:rPr>
          <w:b/>
          <w:bCs/>
          <w:sz w:val="28"/>
          <w:szCs w:val="28"/>
        </w:rPr>
      </w:pPr>
      <w:r w:rsidRPr="00D8047B">
        <w:rPr>
          <w:b/>
          <w:bCs/>
          <w:sz w:val="28"/>
          <w:szCs w:val="28"/>
        </w:rPr>
        <w:t>3.3 Goa</w:t>
      </w:r>
      <w:r>
        <w:rPr>
          <w:b/>
          <w:bCs/>
          <w:sz w:val="28"/>
          <w:szCs w:val="28"/>
        </w:rPr>
        <w:t>l:</w:t>
      </w:r>
      <w:r>
        <w:rPr>
          <w:b/>
          <w:bCs/>
          <w:sz w:val="28"/>
          <w:szCs w:val="28"/>
        </w:rPr>
        <w:br w:type="page"/>
      </w:r>
    </w:p>
    <w:p w14:paraId="27C97544" w14:textId="178AD67A" w:rsidR="00D8047B" w:rsidRPr="00D8047B" w:rsidRDefault="00D8047B" w:rsidP="00D8047B">
      <w:pPr>
        <w:spacing w:after="360"/>
        <w:ind w:left="0" w:right="17" w:firstLine="0"/>
        <w:rPr>
          <w:b/>
          <w:bCs/>
          <w:sz w:val="28"/>
          <w:szCs w:val="28"/>
        </w:rPr>
      </w:pPr>
      <w:r w:rsidRPr="00D8047B">
        <w:rPr>
          <w:sz w:val="24"/>
        </w:rPr>
        <w:lastRenderedPageBreak/>
        <w:t>To build a machine learning model that can accurately classify different rice grain types using image data. The model is developed using transfer learning (e.g., MobileNet, VGG16), which helps reduce training time while achieving high performance with limited data.</w:t>
      </w:r>
    </w:p>
    <w:p w14:paraId="6B7B5809" w14:textId="77777777" w:rsidR="00D8047B" w:rsidRPr="00D8047B" w:rsidRDefault="00D8047B" w:rsidP="00D8047B">
      <w:pPr>
        <w:spacing w:after="360"/>
        <w:ind w:left="0" w:right="17" w:firstLine="0"/>
        <w:rPr>
          <w:b/>
          <w:bCs/>
          <w:sz w:val="28"/>
          <w:szCs w:val="28"/>
        </w:rPr>
      </w:pPr>
    </w:p>
    <w:p w14:paraId="0BEB09B7" w14:textId="77777777" w:rsidR="00DB4E20" w:rsidRDefault="00000000">
      <w:pPr>
        <w:pStyle w:val="Heading2"/>
        <w:spacing w:after="306"/>
        <w:ind w:left="-5"/>
      </w:pPr>
      <w:r>
        <w:t xml:space="preserve">3.4 Technology Stack </w:t>
      </w:r>
    </w:p>
    <w:p w14:paraId="52E065C8" w14:textId="77777777" w:rsidR="00DB4E20" w:rsidRDefault="00000000">
      <w:pPr>
        <w:numPr>
          <w:ilvl w:val="0"/>
          <w:numId w:val="2"/>
        </w:numPr>
        <w:ind w:right="17" w:hanging="360"/>
      </w:pPr>
      <w:r>
        <w:rPr>
          <w:b/>
        </w:rPr>
        <w:t>Frontend:</w:t>
      </w:r>
      <w:r>
        <w:t xml:space="preserve"> HTML, CSS, JavaScript </w:t>
      </w:r>
    </w:p>
    <w:p w14:paraId="05AD7B42" w14:textId="77777777" w:rsidR="00DB4E20" w:rsidRDefault="00000000">
      <w:pPr>
        <w:numPr>
          <w:ilvl w:val="0"/>
          <w:numId w:val="2"/>
        </w:numPr>
        <w:ind w:right="17" w:hanging="360"/>
      </w:pPr>
      <w:r>
        <w:rPr>
          <w:b/>
        </w:rPr>
        <w:t>Backend:</w:t>
      </w:r>
      <w:r>
        <w:t xml:space="preserve"> Flask (Python) </w:t>
      </w:r>
    </w:p>
    <w:p w14:paraId="6B5E3F08" w14:textId="77777777" w:rsidR="00DB4E20" w:rsidRDefault="00000000">
      <w:pPr>
        <w:numPr>
          <w:ilvl w:val="0"/>
          <w:numId w:val="2"/>
        </w:numPr>
        <w:ind w:right="17" w:hanging="360"/>
      </w:pPr>
      <w:r>
        <w:rPr>
          <w:b/>
        </w:rPr>
        <w:t>Model:</w:t>
      </w:r>
      <w:r>
        <w:t xml:space="preserve"> MobileNetV2 (TensorFlow/Keras) </w:t>
      </w:r>
    </w:p>
    <w:p w14:paraId="75A5D059" w14:textId="75C9D4EF" w:rsidR="00D8047B" w:rsidRDefault="00000000" w:rsidP="00D8047B">
      <w:pPr>
        <w:numPr>
          <w:ilvl w:val="0"/>
          <w:numId w:val="2"/>
        </w:numPr>
        <w:spacing w:after="473"/>
        <w:ind w:right="17" w:hanging="360"/>
      </w:pPr>
      <w:r>
        <w:rPr>
          <w:b/>
        </w:rPr>
        <w:t>Database:</w:t>
      </w:r>
      <w:r>
        <w:t xml:space="preserve"> SQLite (if applicable) </w:t>
      </w:r>
    </w:p>
    <w:p w14:paraId="6C2E8ED9" w14:textId="77777777" w:rsidR="00DB4E20" w:rsidRDefault="00000000">
      <w:pPr>
        <w:pStyle w:val="Heading1"/>
        <w:ind w:left="-5"/>
      </w:pPr>
      <w:r>
        <w:t xml:space="preserve">4. PROJECT DESIGN </w:t>
      </w:r>
    </w:p>
    <w:p w14:paraId="512B17A9" w14:textId="77777777" w:rsidR="00DB4E20" w:rsidRDefault="00000000">
      <w:pPr>
        <w:pStyle w:val="Heading2"/>
        <w:ind w:left="-5"/>
      </w:pPr>
      <w:r>
        <w:t xml:space="preserve">4.1 Problem Solution Fit </w:t>
      </w:r>
    </w:p>
    <w:p w14:paraId="7D379FE8" w14:textId="77777777" w:rsidR="00DB4E20" w:rsidRDefault="00000000">
      <w:pPr>
        <w:spacing w:after="355"/>
        <w:ind w:left="-5" w:right="17"/>
      </w:pPr>
      <w:r>
        <w:t xml:space="preserve">Ensuring the model accurately classifies rice types and is accessible to farmers via a simple web interface. </w:t>
      </w:r>
    </w:p>
    <w:p w14:paraId="59FE8E9A" w14:textId="77777777" w:rsidR="00DB4E20" w:rsidRDefault="00000000">
      <w:pPr>
        <w:pStyle w:val="Heading2"/>
        <w:ind w:left="-5"/>
      </w:pPr>
      <w:r>
        <w:t xml:space="preserve">4.2 Proposed Solution </w:t>
      </w:r>
    </w:p>
    <w:p w14:paraId="15B18596" w14:textId="77777777" w:rsidR="00DB4E20" w:rsidRDefault="00000000">
      <w:pPr>
        <w:ind w:left="-5" w:right="17"/>
      </w:pPr>
      <w:r>
        <w:t xml:space="preserve">Implementing a Flask-based web app that allows users to upload rice grain images and receive instant classification results. </w:t>
      </w:r>
    </w:p>
    <w:p w14:paraId="565E8496" w14:textId="77777777" w:rsidR="00DB4E20" w:rsidRDefault="00000000">
      <w:pPr>
        <w:spacing w:after="260" w:line="259" w:lineRule="auto"/>
        <w:ind w:left="-5"/>
      </w:pPr>
      <w:r>
        <w:rPr>
          <w:b/>
          <w:sz w:val="28"/>
        </w:rPr>
        <w:t xml:space="preserve">4.3 Solution Architecture </w:t>
      </w:r>
    </w:p>
    <w:p w14:paraId="03115812" w14:textId="77777777" w:rsidR="00DB4E20" w:rsidRDefault="00000000">
      <w:pPr>
        <w:spacing w:after="465"/>
        <w:ind w:left="-5" w:right="17"/>
      </w:pPr>
      <w:r>
        <w:t xml:space="preserve">High-level architecture diagram detailing model training, web hosting, and user interaction. </w:t>
      </w:r>
    </w:p>
    <w:p w14:paraId="3245644D" w14:textId="034E3559" w:rsidR="00C5524F" w:rsidRPr="00C5524F" w:rsidRDefault="00C5524F" w:rsidP="00C5524F">
      <w:pPr>
        <w:spacing w:after="465"/>
        <w:ind w:left="-5" w:right="17"/>
        <w:rPr>
          <w:b/>
          <w:bCs/>
          <w:sz w:val="28"/>
          <w:szCs w:val="28"/>
        </w:rPr>
      </w:pPr>
      <w:r>
        <w:rPr>
          <w:b/>
          <w:bCs/>
          <w:sz w:val="28"/>
          <w:szCs w:val="28"/>
        </w:rPr>
        <w:t xml:space="preserve">4.4 </w:t>
      </w:r>
      <w:r w:rsidRPr="00C5524F">
        <w:rPr>
          <w:b/>
          <w:bCs/>
          <w:sz w:val="28"/>
          <w:szCs w:val="28"/>
        </w:rPr>
        <w:t>Application Building</w:t>
      </w:r>
    </w:p>
    <w:p w14:paraId="5CE1E815" w14:textId="5C843D07" w:rsidR="00C5524F" w:rsidRPr="00C5524F" w:rsidRDefault="00C5524F" w:rsidP="00C5524F">
      <w:pPr>
        <w:spacing w:after="465"/>
        <w:ind w:left="-5" w:right="17"/>
        <w:rPr>
          <w:szCs w:val="22"/>
        </w:rPr>
      </w:pPr>
      <w:r w:rsidRPr="00C5524F">
        <w:rPr>
          <w:szCs w:val="22"/>
        </w:rPr>
        <w:t>Build a Streamlit or Flask web app</w:t>
      </w:r>
    </w:p>
    <w:p w14:paraId="21A867A4" w14:textId="58262CE7" w:rsidR="00C5524F" w:rsidRPr="00C5524F" w:rsidRDefault="00C5524F" w:rsidP="00C5524F">
      <w:pPr>
        <w:spacing w:after="465"/>
        <w:ind w:left="-5" w:right="17"/>
        <w:rPr>
          <w:szCs w:val="22"/>
        </w:rPr>
      </w:pPr>
      <w:r w:rsidRPr="00C5524F">
        <w:rPr>
          <w:szCs w:val="22"/>
        </w:rPr>
        <w:t>Allow users to upload rice grain images</w:t>
      </w:r>
    </w:p>
    <w:p w14:paraId="1DD72D30" w14:textId="4B958152" w:rsidR="00C5524F" w:rsidRPr="00C5524F" w:rsidRDefault="00C5524F" w:rsidP="00C5524F">
      <w:pPr>
        <w:spacing w:after="465"/>
        <w:ind w:left="-5" w:right="17"/>
        <w:rPr>
          <w:szCs w:val="22"/>
        </w:rPr>
      </w:pPr>
      <w:r w:rsidRPr="00C5524F">
        <w:rPr>
          <w:szCs w:val="22"/>
        </w:rPr>
        <w:t>Load the saved model and make predictions</w:t>
      </w:r>
    </w:p>
    <w:p w14:paraId="0BF9863B" w14:textId="418EF3BE" w:rsidR="00C5524F" w:rsidRDefault="00C5524F" w:rsidP="00C5524F">
      <w:pPr>
        <w:spacing w:after="465"/>
        <w:ind w:left="-5" w:right="17"/>
        <w:rPr>
          <w:szCs w:val="22"/>
        </w:rPr>
      </w:pPr>
      <w:r w:rsidRPr="00C5524F">
        <w:rPr>
          <w:szCs w:val="22"/>
        </w:rPr>
        <w:lastRenderedPageBreak/>
        <w:t>Display the predicted rice type with confidence score</w:t>
      </w:r>
    </w:p>
    <w:p w14:paraId="173D6385" w14:textId="17A3AB25" w:rsidR="00E60043" w:rsidRPr="00E60043" w:rsidRDefault="00E60043" w:rsidP="00C5524F">
      <w:pPr>
        <w:spacing w:after="465"/>
        <w:ind w:left="-5" w:right="17"/>
        <w:rPr>
          <w:b/>
          <w:bCs/>
          <w:sz w:val="32"/>
          <w:szCs w:val="32"/>
        </w:rPr>
      </w:pPr>
      <w:r w:rsidRPr="00C5524F">
        <w:rPr>
          <w:b/>
          <w:sz w:val="56"/>
          <w:szCs w:val="56"/>
        </w:rPr>
        <w:t>Grain Palette</w:t>
      </w:r>
      <w:r>
        <w:rPr>
          <w:b/>
          <w:sz w:val="56"/>
          <w:szCs w:val="56"/>
        </w:rPr>
        <w:t xml:space="preserve"> Diagram</w:t>
      </w:r>
    </w:p>
    <w:p w14:paraId="1E2596DA" w14:textId="0D26D507" w:rsidR="00E60043" w:rsidRDefault="00E60043" w:rsidP="00C5524F">
      <w:pPr>
        <w:spacing w:after="465"/>
        <w:ind w:left="-5" w:right="17"/>
        <w:rPr>
          <w:szCs w:val="22"/>
        </w:rPr>
      </w:pPr>
      <w:r>
        <w:rPr>
          <w:noProof/>
          <w:szCs w:val="22"/>
        </w:rPr>
        <w:drawing>
          <wp:inline distT="0" distB="0" distL="0" distR="0" wp14:anchorId="25C73121" wp14:editId="5D13244B">
            <wp:extent cx="5575412" cy="2176758"/>
            <wp:effectExtent l="0" t="0" r="6350" b="0"/>
            <wp:docPr id="59321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1343" name="Picture 59321343"/>
                    <pic:cNvPicPr/>
                  </pic:nvPicPr>
                  <pic:blipFill>
                    <a:blip r:embed="rId7">
                      <a:extLst>
                        <a:ext uri="{28A0092B-C50C-407E-A947-70E740481C1C}">
                          <a14:useLocalDpi xmlns:a14="http://schemas.microsoft.com/office/drawing/2010/main" val="0"/>
                        </a:ext>
                      </a:extLst>
                    </a:blip>
                    <a:stretch>
                      <a:fillRect/>
                    </a:stretch>
                  </pic:blipFill>
                  <pic:spPr>
                    <a:xfrm>
                      <a:off x="0" y="0"/>
                      <a:ext cx="5575412" cy="2176758"/>
                    </a:xfrm>
                    <a:prstGeom prst="rect">
                      <a:avLst/>
                    </a:prstGeom>
                  </pic:spPr>
                </pic:pic>
              </a:graphicData>
            </a:graphic>
          </wp:inline>
        </w:drawing>
      </w:r>
    </w:p>
    <w:p w14:paraId="63BFBFCE" w14:textId="75C8F6EC" w:rsidR="00D8047B" w:rsidRDefault="00D8047B" w:rsidP="00C5524F">
      <w:pPr>
        <w:spacing w:after="465"/>
        <w:ind w:left="-5" w:right="17"/>
        <w:rPr>
          <w:b/>
          <w:bCs/>
          <w:sz w:val="36"/>
          <w:szCs w:val="36"/>
        </w:rPr>
      </w:pPr>
      <w:r w:rsidRPr="00D8047B">
        <w:rPr>
          <w:b/>
          <w:bCs/>
          <w:sz w:val="36"/>
          <w:szCs w:val="36"/>
        </w:rPr>
        <w:t>Image generators Code :</w:t>
      </w:r>
    </w:p>
    <w:p w14:paraId="77F67C24" w14:textId="77777777" w:rsidR="00C5490A" w:rsidRPr="00C5490A" w:rsidRDefault="00C5490A" w:rsidP="00C5490A">
      <w:pPr>
        <w:spacing w:after="465"/>
        <w:ind w:left="-5" w:right="17"/>
        <w:rPr>
          <w:sz w:val="28"/>
          <w:szCs w:val="28"/>
        </w:rPr>
      </w:pPr>
      <w:r w:rsidRPr="00C5490A">
        <w:rPr>
          <w:sz w:val="28"/>
          <w:szCs w:val="28"/>
        </w:rPr>
        <w:t>import numpy as np</w:t>
      </w:r>
    </w:p>
    <w:p w14:paraId="46056D16" w14:textId="77777777" w:rsidR="00C5490A" w:rsidRPr="00C5490A" w:rsidRDefault="00C5490A" w:rsidP="00C5490A">
      <w:pPr>
        <w:spacing w:after="465"/>
        <w:ind w:left="-5" w:right="17"/>
        <w:rPr>
          <w:sz w:val="28"/>
          <w:szCs w:val="28"/>
        </w:rPr>
      </w:pPr>
      <w:r w:rsidRPr="00C5490A">
        <w:rPr>
          <w:sz w:val="28"/>
          <w:szCs w:val="28"/>
        </w:rPr>
        <w:t>import tensorflow as tf</w:t>
      </w:r>
    </w:p>
    <w:p w14:paraId="5936B025" w14:textId="77777777" w:rsidR="00C5490A" w:rsidRPr="00C5490A" w:rsidRDefault="00C5490A" w:rsidP="00C5490A">
      <w:pPr>
        <w:spacing w:after="465"/>
        <w:ind w:left="-5" w:right="17"/>
        <w:rPr>
          <w:sz w:val="28"/>
          <w:szCs w:val="28"/>
        </w:rPr>
      </w:pPr>
      <w:r w:rsidRPr="00C5490A">
        <w:rPr>
          <w:sz w:val="28"/>
          <w:szCs w:val="28"/>
        </w:rPr>
        <w:t>from tensorflow.keras import layers, models</w:t>
      </w:r>
    </w:p>
    <w:p w14:paraId="68B5908A" w14:textId="2F18DC7F" w:rsidR="00C5490A" w:rsidRPr="00C5490A" w:rsidRDefault="00C5490A" w:rsidP="00C5490A">
      <w:pPr>
        <w:spacing w:after="465"/>
        <w:ind w:left="-5" w:right="17"/>
        <w:rPr>
          <w:sz w:val="28"/>
          <w:szCs w:val="28"/>
        </w:rPr>
      </w:pPr>
      <w:r w:rsidRPr="00C5490A">
        <w:rPr>
          <w:sz w:val="28"/>
          <w:szCs w:val="28"/>
        </w:rPr>
        <w:t>import matplotlib.pyplot as plt</w:t>
      </w:r>
    </w:p>
    <w:p w14:paraId="1876F605" w14:textId="77777777" w:rsidR="00C5490A" w:rsidRPr="00C5490A" w:rsidRDefault="00C5490A" w:rsidP="00C5490A">
      <w:pPr>
        <w:spacing w:after="465"/>
        <w:ind w:left="-5" w:right="17"/>
        <w:rPr>
          <w:sz w:val="28"/>
          <w:szCs w:val="28"/>
        </w:rPr>
      </w:pPr>
      <w:r w:rsidRPr="00C5490A">
        <w:rPr>
          <w:sz w:val="28"/>
          <w:szCs w:val="28"/>
        </w:rPr>
        <w:t># Simulated dataset parameters</w:t>
      </w:r>
    </w:p>
    <w:p w14:paraId="26C8E945" w14:textId="77777777" w:rsidR="00C5490A" w:rsidRPr="00C5490A" w:rsidRDefault="00C5490A" w:rsidP="00C5490A">
      <w:pPr>
        <w:spacing w:after="465"/>
        <w:ind w:left="-5" w:right="17"/>
        <w:rPr>
          <w:sz w:val="28"/>
          <w:szCs w:val="28"/>
        </w:rPr>
      </w:pPr>
      <w:r w:rsidRPr="00C5490A">
        <w:rPr>
          <w:sz w:val="28"/>
          <w:szCs w:val="28"/>
        </w:rPr>
        <w:t># Define the parameters for the simulated dataset</w:t>
      </w:r>
    </w:p>
    <w:p w14:paraId="04A9D28A" w14:textId="77777777" w:rsidR="00C5490A" w:rsidRPr="00C5490A" w:rsidRDefault="00C5490A" w:rsidP="00C5490A">
      <w:pPr>
        <w:spacing w:after="465"/>
        <w:ind w:left="-5" w:right="17"/>
        <w:rPr>
          <w:sz w:val="28"/>
          <w:szCs w:val="28"/>
        </w:rPr>
      </w:pPr>
      <w:r w:rsidRPr="00C5490A">
        <w:rPr>
          <w:sz w:val="28"/>
          <w:szCs w:val="28"/>
        </w:rPr>
        <w:t>NUM_CLASSES = 5 # Example: 5 types of rice</w:t>
      </w:r>
    </w:p>
    <w:p w14:paraId="01FE9CC7" w14:textId="77777777" w:rsidR="00C5490A" w:rsidRPr="00C5490A" w:rsidRDefault="00C5490A" w:rsidP="00C5490A">
      <w:pPr>
        <w:spacing w:after="465"/>
        <w:ind w:left="-5" w:right="17"/>
        <w:rPr>
          <w:sz w:val="28"/>
          <w:szCs w:val="28"/>
        </w:rPr>
      </w:pPr>
      <w:r w:rsidRPr="00C5490A">
        <w:rPr>
          <w:sz w:val="28"/>
          <w:szCs w:val="28"/>
        </w:rPr>
        <w:lastRenderedPageBreak/>
        <w:t>IMG_HEIGHT = 128</w:t>
      </w:r>
    </w:p>
    <w:p w14:paraId="1FD12AF4" w14:textId="77777777" w:rsidR="00C5490A" w:rsidRPr="00C5490A" w:rsidRDefault="00C5490A" w:rsidP="00C5490A">
      <w:pPr>
        <w:spacing w:after="465"/>
        <w:ind w:left="-5" w:right="17"/>
        <w:rPr>
          <w:sz w:val="28"/>
          <w:szCs w:val="28"/>
        </w:rPr>
      </w:pPr>
      <w:r w:rsidRPr="00C5490A">
        <w:rPr>
          <w:sz w:val="28"/>
          <w:szCs w:val="28"/>
        </w:rPr>
        <w:t>IMG_WIDTH = 128</w:t>
      </w:r>
    </w:p>
    <w:p w14:paraId="36699003" w14:textId="77777777" w:rsidR="00C5490A" w:rsidRPr="00C5490A" w:rsidRDefault="00C5490A" w:rsidP="00C5490A">
      <w:pPr>
        <w:spacing w:after="465"/>
        <w:ind w:left="-5" w:right="17"/>
        <w:rPr>
          <w:sz w:val="28"/>
          <w:szCs w:val="28"/>
        </w:rPr>
      </w:pPr>
      <w:r w:rsidRPr="00C5490A">
        <w:rPr>
          <w:sz w:val="28"/>
          <w:szCs w:val="28"/>
        </w:rPr>
        <w:t>NUM_SAMPLES = 1000 # Number of training samples</w:t>
      </w:r>
    </w:p>
    <w:p w14:paraId="7CD6124A" w14:textId="40C70BB4" w:rsidR="00C5490A" w:rsidRPr="00C5490A" w:rsidRDefault="00C5490A" w:rsidP="00C5490A">
      <w:pPr>
        <w:spacing w:after="465"/>
        <w:ind w:left="-5" w:right="17"/>
        <w:rPr>
          <w:sz w:val="28"/>
          <w:szCs w:val="28"/>
        </w:rPr>
      </w:pPr>
      <w:r w:rsidRPr="00C5490A">
        <w:rPr>
          <w:sz w:val="28"/>
          <w:szCs w:val="28"/>
        </w:rPr>
        <w:t>BATCH_SIZE = 32 # Define BATCH_SIZE here</w:t>
      </w:r>
    </w:p>
    <w:p w14:paraId="3B88A163" w14:textId="77777777" w:rsidR="00C5490A" w:rsidRPr="00C5490A" w:rsidRDefault="00C5490A" w:rsidP="00C5490A">
      <w:pPr>
        <w:spacing w:after="465"/>
        <w:ind w:left="-5" w:right="17"/>
        <w:rPr>
          <w:sz w:val="28"/>
          <w:szCs w:val="28"/>
        </w:rPr>
      </w:pPr>
      <w:r w:rsidRPr="00C5490A">
        <w:rPr>
          <w:sz w:val="28"/>
          <w:szCs w:val="28"/>
        </w:rPr>
        <w:t>num_classes = NUM_CLASSES  # e.g., Basmati, Jasmine, Arborio, Brown, White</w:t>
      </w:r>
    </w:p>
    <w:p w14:paraId="03A41A3A" w14:textId="77777777" w:rsidR="00C5490A" w:rsidRPr="00C5490A" w:rsidRDefault="00C5490A" w:rsidP="00C5490A">
      <w:pPr>
        <w:spacing w:after="465"/>
        <w:ind w:left="-5" w:right="17"/>
        <w:rPr>
          <w:sz w:val="28"/>
          <w:szCs w:val="28"/>
        </w:rPr>
      </w:pPr>
      <w:r w:rsidRPr="00C5490A">
        <w:rPr>
          <w:sz w:val="28"/>
          <w:szCs w:val="28"/>
        </w:rPr>
        <w:t>img_height, img_width = IMG_HEIGHT, IMG_WIDTH</w:t>
      </w:r>
    </w:p>
    <w:p w14:paraId="498ECC95" w14:textId="77777777" w:rsidR="00C5490A" w:rsidRPr="00C5490A" w:rsidRDefault="00C5490A" w:rsidP="00C5490A">
      <w:pPr>
        <w:spacing w:after="465"/>
        <w:ind w:left="-5" w:right="17"/>
        <w:rPr>
          <w:sz w:val="28"/>
          <w:szCs w:val="28"/>
        </w:rPr>
      </w:pPr>
      <w:r w:rsidRPr="00C5490A">
        <w:rPr>
          <w:sz w:val="28"/>
          <w:szCs w:val="28"/>
        </w:rPr>
        <w:t>num_train = NUM_SAMPLES</w:t>
      </w:r>
    </w:p>
    <w:p w14:paraId="0F3F5957" w14:textId="1CC80726" w:rsidR="00C5490A" w:rsidRPr="00C5490A" w:rsidRDefault="00C5490A" w:rsidP="00C5490A">
      <w:pPr>
        <w:spacing w:after="465"/>
        <w:ind w:left="-5" w:right="17"/>
        <w:rPr>
          <w:sz w:val="28"/>
          <w:szCs w:val="28"/>
        </w:rPr>
      </w:pPr>
      <w:r w:rsidRPr="00C5490A">
        <w:rPr>
          <w:sz w:val="28"/>
          <w:szCs w:val="28"/>
        </w:rPr>
        <w:t>num_val = 100</w:t>
      </w:r>
    </w:p>
    <w:p w14:paraId="0C53215F" w14:textId="77777777" w:rsidR="00C5490A" w:rsidRPr="00C5490A" w:rsidRDefault="00C5490A" w:rsidP="00C5490A">
      <w:pPr>
        <w:spacing w:after="465"/>
        <w:ind w:left="-5" w:right="17"/>
        <w:rPr>
          <w:sz w:val="28"/>
          <w:szCs w:val="28"/>
        </w:rPr>
      </w:pPr>
      <w:r w:rsidRPr="00C5490A">
        <w:rPr>
          <w:sz w:val="28"/>
          <w:szCs w:val="28"/>
        </w:rPr>
        <w:t># Generate random synthetic image data and labels</w:t>
      </w:r>
    </w:p>
    <w:p w14:paraId="6C33E6EA" w14:textId="77777777" w:rsidR="00C5490A" w:rsidRPr="00C5490A" w:rsidRDefault="00C5490A" w:rsidP="00C5490A">
      <w:pPr>
        <w:spacing w:after="465"/>
        <w:ind w:left="-5" w:right="17"/>
        <w:rPr>
          <w:sz w:val="28"/>
          <w:szCs w:val="28"/>
        </w:rPr>
      </w:pPr>
      <w:r w:rsidRPr="00C5490A">
        <w:rPr>
          <w:sz w:val="28"/>
          <w:szCs w:val="28"/>
        </w:rPr>
        <w:t>X_train = np.random.rand(num_train, img_height, img_width, 3)</w:t>
      </w:r>
    </w:p>
    <w:p w14:paraId="72DBCDD8" w14:textId="7574CC21" w:rsidR="00C5490A" w:rsidRPr="00C5490A" w:rsidRDefault="00C5490A" w:rsidP="00C5490A">
      <w:pPr>
        <w:spacing w:after="465"/>
        <w:ind w:left="-5" w:right="17"/>
        <w:rPr>
          <w:sz w:val="28"/>
          <w:szCs w:val="28"/>
        </w:rPr>
      </w:pPr>
      <w:r w:rsidRPr="00C5490A">
        <w:rPr>
          <w:sz w:val="28"/>
          <w:szCs w:val="28"/>
        </w:rPr>
        <w:t>y_train = tf.keras.utils.to_categorical(np.random.randint(0, num_classes, size=(num_train,)), num_classes)</w:t>
      </w:r>
    </w:p>
    <w:p w14:paraId="7E0BE772" w14:textId="77777777" w:rsidR="00C5490A" w:rsidRPr="00C5490A" w:rsidRDefault="00C5490A" w:rsidP="00C5490A">
      <w:pPr>
        <w:spacing w:after="465"/>
        <w:ind w:left="-5" w:right="17"/>
        <w:rPr>
          <w:sz w:val="28"/>
          <w:szCs w:val="28"/>
        </w:rPr>
      </w:pPr>
    </w:p>
    <w:p w14:paraId="29BB03FD" w14:textId="77777777" w:rsidR="00C5490A" w:rsidRPr="00C5490A" w:rsidRDefault="00C5490A" w:rsidP="00C5490A">
      <w:pPr>
        <w:spacing w:after="465"/>
        <w:ind w:left="-5" w:right="17"/>
        <w:rPr>
          <w:sz w:val="28"/>
          <w:szCs w:val="28"/>
        </w:rPr>
      </w:pPr>
      <w:r w:rsidRPr="00C5490A">
        <w:rPr>
          <w:sz w:val="28"/>
          <w:szCs w:val="28"/>
        </w:rPr>
        <w:t>X_val = np.random.rand(num_val, img_height, img_width, 3)</w:t>
      </w:r>
    </w:p>
    <w:p w14:paraId="175F4C03" w14:textId="6D7350C1" w:rsidR="00C5490A" w:rsidRPr="00C5490A" w:rsidRDefault="00C5490A" w:rsidP="00C5490A">
      <w:pPr>
        <w:spacing w:after="465"/>
        <w:ind w:left="-5" w:right="17"/>
        <w:rPr>
          <w:sz w:val="28"/>
          <w:szCs w:val="28"/>
        </w:rPr>
      </w:pPr>
      <w:r w:rsidRPr="00C5490A">
        <w:rPr>
          <w:sz w:val="28"/>
          <w:szCs w:val="28"/>
        </w:rPr>
        <w:t>y_val = tf.keras.utils.to_categorical(np.random.randint(0, num_classes, size=(num_val,)), num_classes)</w:t>
      </w:r>
    </w:p>
    <w:p w14:paraId="3DF3C7D0" w14:textId="77777777" w:rsidR="00C5490A" w:rsidRPr="00C5490A" w:rsidRDefault="00C5490A" w:rsidP="00C5490A">
      <w:pPr>
        <w:spacing w:after="465"/>
        <w:ind w:left="-5" w:right="17"/>
        <w:rPr>
          <w:sz w:val="28"/>
          <w:szCs w:val="28"/>
        </w:rPr>
      </w:pPr>
      <w:r w:rsidRPr="00C5490A">
        <w:rPr>
          <w:sz w:val="28"/>
          <w:szCs w:val="28"/>
        </w:rPr>
        <w:lastRenderedPageBreak/>
        <w:t># Build the CNN model</w:t>
      </w:r>
    </w:p>
    <w:p w14:paraId="4C453D4B" w14:textId="77777777" w:rsidR="00C5490A" w:rsidRPr="00C5490A" w:rsidRDefault="00C5490A" w:rsidP="00C5490A">
      <w:pPr>
        <w:spacing w:after="465"/>
        <w:ind w:left="-5" w:right="17"/>
        <w:rPr>
          <w:sz w:val="28"/>
          <w:szCs w:val="28"/>
        </w:rPr>
      </w:pPr>
      <w:r w:rsidRPr="00C5490A">
        <w:rPr>
          <w:sz w:val="28"/>
          <w:szCs w:val="28"/>
        </w:rPr>
        <w:t>model = models.Sequential([</w:t>
      </w:r>
    </w:p>
    <w:p w14:paraId="174D5212" w14:textId="77777777" w:rsidR="00C5490A" w:rsidRPr="00C5490A" w:rsidRDefault="00C5490A" w:rsidP="00C5490A">
      <w:pPr>
        <w:spacing w:after="465"/>
        <w:ind w:left="-5" w:right="17"/>
        <w:rPr>
          <w:sz w:val="28"/>
          <w:szCs w:val="28"/>
        </w:rPr>
      </w:pPr>
      <w:r w:rsidRPr="00C5490A">
        <w:rPr>
          <w:sz w:val="28"/>
          <w:szCs w:val="28"/>
        </w:rPr>
        <w:t xml:space="preserve">    layers.Input(shape=(img_height, img_width, 3)),</w:t>
      </w:r>
    </w:p>
    <w:p w14:paraId="0C523EA1" w14:textId="77777777" w:rsidR="00C5490A" w:rsidRPr="00C5490A" w:rsidRDefault="00C5490A" w:rsidP="00C5490A">
      <w:pPr>
        <w:spacing w:after="465"/>
        <w:ind w:left="-5" w:right="17"/>
        <w:rPr>
          <w:sz w:val="28"/>
          <w:szCs w:val="28"/>
        </w:rPr>
      </w:pPr>
      <w:r w:rsidRPr="00C5490A">
        <w:rPr>
          <w:sz w:val="28"/>
          <w:szCs w:val="28"/>
        </w:rPr>
        <w:t xml:space="preserve">    layers.Conv2D(32, (3, 3), activation='relu'),</w:t>
      </w:r>
    </w:p>
    <w:p w14:paraId="4A3961E8"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166DDCB2" w14:textId="77777777" w:rsidR="00C5490A" w:rsidRPr="00C5490A" w:rsidRDefault="00C5490A" w:rsidP="00C5490A">
      <w:pPr>
        <w:spacing w:after="465"/>
        <w:ind w:left="-5" w:right="17"/>
        <w:rPr>
          <w:sz w:val="28"/>
          <w:szCs w:val="28"/>
        </w:rPr>
      </w:pPr>
      <w:r w:rsidRPr="00C5490A">
        <w:rPr>
          <w:sz w:val="28"/>
          <w:szCs w:val="28"/>
        </w:rPr>
        <w:t xml:space="preserve">    layers.Conv2D(64, (3, 3), activation='relu'),</w:t>
      </w:r>
    </w:p>
    <w:p w14:paraId="0FB86339"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2FC32AEB" w14:textId="77777777" w:rsidR="00C5490A" w:rsidRPr="00C5490A" w:rsidRDefault="00C5490A" w:rsidP="00C5490A">
      <w:pPr>
        <w:spacing w:after="465"/>
        <w:ind w:left="-5" w:right="17"/>
        <w:rPr>
          <w:sz w:val="28"/>
          <w:szCs w:val="28"/>
        </w:rPr>
      </w:pPr>
      <w:r w:rsidRPr="00C5490A">
        <w:rPr>
          <w:sz w:val="28"/>
          <w:szCs w:val="28"/>
        </w:rPr>
        <w:t xml:space="preserve">    layers.Conv2D(128, (3, 3), activation='relu'),</w:t>
      </w:r>
    </w:p>
    <w:p w14:paraId="6D524F76"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07BD6D26" w14:textId="0911082D" w:rsidR="00C5490A" w:rsidRPr="00C5490A" w:rsidRDefault="00C5490A" w:rsidP="00C5490A">
      <w:pPr>
        <w:spacing w:after="465"/>
        <w:ind w:left="-5" w:right="17"/>
        <w:rPr>
          <w:sz w:val="28"/>
          <w:szCs w:val="28"/>
        </w:rPr>
      </w:pPr>
      <w:r w:rsidRPr="00C5490A">
        <w:rPr>
          <w:sz w:val="28"/>
          <w:szCs w:val="28"/>
        </w:rPr>
        <w:t xml:space="preserve">    layers.Flatten(),</w:t>
      </w:r>
    </w:p>
    <w:p w14:paraId="0C7011BE" w14:textId="77777777" w:rsidR="00C5490A" w:rsidRPr="00C5490A" w:rsidRDefault="00C5490A" w:rsidP="00C5490A">
      <w:pPr>
        <w:spacing w:after="465"/>
        <w:ind w:left="-5" w:right="17"/>
        <w:rPr>
          <w:sz w:val="28"/>
          <w:szCs w:val="28"/>
        </w:rPr>
      </w:pPr>
      <w:r w:rsidRPr="00C5490A">
        <w:rPr>
          <w:sz w:val="28"/>
          <w:szCs w:val="28"/>
        </w:rPr>
        <w:t xml:space="preserve">    layers.Dense(128, activation='relu'),</w:t>
      </w:r>
    </w:p>
    <w:p w14:paraId="42656184" w14:textId="77777777" w:rsidR="00C5490A" w:rsidRPr="00C5490A" w:rsidRDefault="00C5490A" w:rsidP="00C5490A">
      <w:pPr>
        <w:spacing w:after="465"/>
        <w:ind w:left="-5" w:right="17"/>
        <w:rPr>
          <w:sz w:val="28"/>
          <w:szCs w:val="28"/>
        </w:rPr>
      </w:pPr>
      <w:r w:rsidRPr="00C5490A">
        <w:rPr>
          <w:sz w:val="28"/>
          <w:szCs w:val="28"/>
        </w:rPr>
        <w:t xml:space="preserve">    layers.Dropout(0.5),</w:t>
      </w:r>
    </w:p>
    <w:p w14:paraId="465AE755" w14:textId="77777777" w:rsidR="00C5490A" w:rsidRPr="00C5490A" w:rsidRDefault="00C5490A" w:rsidP="00C5490A">
      <w:pPr>
        <w:spacing w:after="465"/>
        <w:ind w:left="-5" w:right="17"/>
        <w:rPr>
          <w:sz w:val="28"/>
          <w:szCs w:val="28"/>
        </w:rPr>
      </w:pPr>
      <w:r w:rsidRPr="00C5490A">
        <w:rPr>
          <w:sz w:val="28"/>
          <w:szCs w:val="28"/>
        </w:rPr>
        <w:t xml:space="preserve">    layers.Dense(num_classes, activation='softmax')</w:t>
      </w:r>
    </w:p>
    <w:p w14:paraId="757980CB" w14:textId="085A3350" w:rsidR="00C5490A" w:rsidRPr="00C5490A" w:rsidRDefault="00C5490A" w:rsidP="00C5490A">
      <w:pPr>
        <w:spacing w:after="465"/>
        <w:ind w:left="-5" w:right="17"/>
        <w:rPr>
          <w:sz w:val="28"/>
          <w:szCs w:val="28"/>
        </w:rPr>
      </w:pPr>
      <w:r w:rsidRPr="00C5490A">
        <w:rPr>
          <w:sz w:val="28"/>
          <w:szCs w:val="28"/>
        </w:rPr>
        <w:t>])</w:t>
      </w:r>
    </w:p>
    <w:p w14:paraId="514EE4AE" w14:textId="77777777" w:rsidR="00C5490A" w:rsidRPr="00C5490A" w:rsidRDefault="00C5490A" w:rsidP="00C5490A">
      <w:pPr>
        <w:spacing w:after="465"/>
        <w:ind w:left="-5" w:right="17"/>
        <w:rPr>
          <w:sz w:val="28"/>
          <w:szCs w:val="28"/>
        </w:rPr>
      </w:pPr>
      <w:r w:rsidRPr="00C5490A">
        <w:rPr>
          <w:sz w:val="28"/>
          <w:szCs w:val="28"/>
        </w:rPr>
        <w:t># Compile the model</w:t>
      </w:r>
    </w:p>
    <w:p w14:paraId="5AA7C7A4" w14:textId="77777777" w:rsidR="00C5490A" w:rsidRPr="00C5490A" w:rsidRDefault="00C5490A" w:rsidP="00C5490A">
      <w:pPr>
        <w:spacing w:after="465"/>
        <w:ind w:left="-5" w:right="17"/>
        <w:rPr>
          <w:sz w:val="28"/>
          <w:szCs w:val="28"/>
        </w:rPr>
      </w:pPr>
      <w:r w:rsidRPr="00C5490A">
        <w:rPr>
          <w:sz w:val="28"/>
          <w:szCs w:val="28"/>
        </w:rPr>
        <w:lastRenderedPageBreak/>
        <w:t>model.compile(optimizer='adam',</w:t>
      </w:r>
    </w:p>
    <w:p w14:paraId="71A2D603" w14:textId="77777777" w:rsidR="00C5490A" w:rsidRPr="00C5490A" w:rsidRDefault="00C5490A" w:rsidP="00C5490A">
      <w:pPr>
        <w:spacing w:after="465"/>
        <w:ind w:left="-5" w:right="17"/>
        <w:rPr>
          <w:sz w:val="28"/>
          <w:szCs w:val="28"/>
        </w:rPr>
      </w:pPr>
      <w:r w:rsidRPr="00C5490A">
        <w:rPr>
          <w:sz w:val="28"/>
          <w:szCs w:val="28"/>
        </w:rPr>
        <w:t xml:space="preserve">              loss='categorical_crossentropy',</w:t>
      </w:r>
    </w:p>
    <w:p w14:paraId="0638BAC7" w14:textId="076F342C" w:rsidR="00C5490A" w:rsidRPr="00C5490A" w:rsidRDefault="00C5490A" w:rsidP="00C5490A">
      <w:pPr>
        <w:spacing w:after="465"/>
        <w:ind w:left="-5" w:right="17"/>
        <w:rPr>
          <w:sz w:val="28"/>
          <w:szCs w:val="28"/>
        </w:rPr>
      </w:pPr>
      <w:r w:rsidRPr="00C5490A">
        <w:rPr>
          <w:sz w:val="28"/>
          <w:szCs w:val="28"/>
        </w:rPr>
        <w:t xml:space="preserve">              metrics=['accuracy'])</w:t>
      </w:r>
    </w:p>
    <w:p w14:paraId="49620DA7" w14:textId="77777777" w:rsidR="00C5490A" w:rsidRPr="00C5490A" w:rsidRDefault="00C5490A" w:rsidP="00C5490A">
      <w:pPr>
        <w:spacing w:after="465"/>
        <w:ind w:left="-5" w:right="17"/>
        <w:rPr>
          <w:sz w:val="28"/>
          <w:szCs w:val="28"/>
        </w:rPr>
      </w:pPr>
      <w:r w:rsidRPr="00C5490A">
        <w:rPr>
          <w:sz w:val="28"/>
          <w:szCs w:val="28"/>
        </w:rPr>
        <w:t># Train the model</w:t>
      </w:r>
    </w:p>
    <w:p w14:paraId="51B2A3B2" w14:textId="77777777" w:rsidR="00C5490A" w:rsidRPr="00C5490A" w:rsidRDefault="00C5490A" w:rsidP="00C5490A">
      <w:pPr>
        <w:spacing w:after="465"/>
        <w:ind w:left="-5" w:right="17"/>
        <w:rPr>
          <w:sz w:val="28"/>
          <w:szCs w:val="28"/>
        </w:rPr>
      </w:pPr>
      <w:r w:rsidRPr="00C5490A">
        <w:rPr>
          <w:sz w:val="28"/>
          <w:szCs w:val="28"/>
        </w:rPr>
        <w:t>history = model.fit(X_train, y_train, validation_data=(X_val, y_val), epochs=5, batch_size=BATCH_SIZE)</w:t>
      </w:r>
    </w:p>
    <w:p w14:paraId="4D3ED04F" w14:textId="77777777" w:rsidR="00C5490A" w:rsidRPr="00C5490A" w:rsidRDefault="00C5490A" w:rsidP="00C5490A">
      <w:pPr>
        <w:spacing w:after="465"/>
        <w:ind w:left="-5" w:right="17"/>
        <w:rPr>
          <w:sz w:val="28"/>
          <w:szCs w:val="28"/>
        </w:rPr>
      </w:pPr>
    </w:p>
    <w:p w14:paraId="7DCA4F12" w14:textId="77777777" w:rsidR="00C5490A" w:rsidRPr="00C5490A" w:rsidRDefault="00C5490A" w:rsidP="00C5490A">
      <w:pPr>
        <w:spacing w:after="465"/>
        <w:ind w:left="-5" w:right="17"/>
        <w:rPr>
          <w:sz w:val="28"/>
          <w:szCs w:val="28"/>
        </w:rPr>
      </w:pPr>
      <w:r w:rsidRPr="00C5490A">
        <w:rPr>
          <w:sz w:val="28"/>
          <w:szCs w:val="28"/>
        </w:rPr>
        <w:t># Plot training &amp; validation accuracy</w:t>
      </w:r>
    </w:p>
    <w:p w14:paraId="554866B7" w14:textId="77777777" w:rsidR="00C5490A" w:rsidRPr="00C5490A" w:rsidRDefault="00C5490A" w:rsidP="00C5490A">
      <w:pPr>
        <w:spacing w:after="465"/>
        <w:ind w:left="-5" w:right="17"/>
        <w:rPr>
          <w:sz w:val="28"/>
          <w:szCs w:val="28"/>
        </w:rPr>
      </w:pPr>
      <w:r w:rsidRPr="00C5490A">
        <w:rPr>
          <w:sz w:val="28"/>
          <w:szCs w:val="28"/>
        </w:rPr>
        <w:t>plt.plot(history.history['accuracy'], label='Train Accuracy')</w:t>
      </w:r>
    </w:p>
    <w:p w14:paraId="55995A03" w14:textId="77777777" w:rsidR="00C5490A" w:rsidRPr="00C5490A" w:rsidRDefault="00C5490A" w:rsidP="00C5490A">
      <w:pPr>
        <w:spacing w:after="465"/>
        <w:ind w:left="-5" w:right="17"/>
        <w:rPr>
          <w:sz w:val="28"/>
          <w:szCs w:val="28"/>
        </w:rPr>
      </w:pPr>
      <w:r w:rsidRPr="00C5490A">
        <w:rPr>
          <w:sz w:val="28"/>
          <w:szCs w:val="28"/>
        </w:rPr>
        <w:t>plt.plot(history.history['val_accuracy'], label='Validation Accuracy')</w:t>
      </w:r>
    </w:p>
    <w:p w14:paraId="771F15A1" w14:textId="77777777" w:rsidR="00C5490A" w:rsidRPr="00C5490A" w:rsidRDefault="00C5490A" w:rsidP="00C5490A">
      <w:pPr>
        <w:spacing w:after="465"/>
        <w:ind w:left="-5" w:right="17"/>
        <w:rPr>
          <w:sz w:val="28"/>
          <w:szCs w:val="28"/>
        </w:rPr>
      </w:pPr>
      <w:r w:rsidRPr="00C5490A">
        <w:rPr>
          <w:sz w:val="28"/>
          <w:szCs w:val="28"/>
        </w:rPr>
        <w:t>plt.title('Rice Type Classification (Simulated)')</w:t>
      </w:r>
    </w:p>
    <w:p w14:paraId="7E8DBAF2" w14:textId="77777777" w:rsidR="00C5490A" w:rsidRPr="00C5490A" w:rsidRDefault="00C5490A" w:rsidP="00C5490A">
      <w:pPr>
        <w:spacing w:after="465"/>
        <w:ind w:left="-5" w:right="17"/>
        <w:rPr>
          <w:sz w:val="28"/>
          <w:szCs w:val="28"/>
        </w:rPr>
      </w:pPr>
      <w:r w:rsidRPr="00C5490A">
        <w:rPr>
          <w:sz w:val="28"/>
          <w:szCs w:val="28"/>
        </w:rPr>
        <w:t>plt.xlabel('Epoch')</w:t>
      </w:r>
    </w:p>
    <w:p w14:paraId="1E49C0B0" w14:textId="77777777" w:rsidR="00C5490A" w:rsidRPr="00C5490A" w:rsidRDefault="00C5490A" w:rsidP="00C5490A">
      <w:pPr>
        <w:spacing w:after="465"/>
        <w:ind w:left="-5" w:right="17"/>
        <w:rPr>
          <w:sz w:val="28"/>
          <w:szCs w:val="28"/>
        </w:rPr>
      </w:pPr>
      <w:r w:rsidRPr="00C5490A">
        <w:rPr>
          <w:sz w:val="28"/>
          <w:szCs w:val="28"/>
        </w:rPr>
        <w:t>plt.ylabel('Accuracy')</w:t>
      </w:r>
    </w:p>
    <w:p w14:paraId="0E71F3A3" w14:textId="77777777" w:rsidR="00C5490A" w:rsidRPr="00C5490A" w:rsidRDefault="00C5490A" w:rsidP="00C5490A">
      <w:pPr>
        <w:spacing w:after="465"/>
        <w:ind w:left="-5" w:right="17"/>
        <w:rPr>
          <w:sz w:val="28"/>
          <w:szCs w:val="28"/>
        </w:rPr>
      </w:pPr>
      <w:r w:rsidRPr="00C5490A">
        <w:rPr>
          <w:sz w:val="28"/>
          <w:szCs w:val="28"/>
        </w:rPr>
        <w:t>plt.legend()</w:t>
      </w:r>
    </w:p>
    <w:p w14:paraId="343C0A0A" w14:textId="449C6392" w:rsidR="00C5490A" w:rsidRPr="00C5490A" w:rsidRDefault="00C5490A" w:rsidP="00C5490A">
      <w:pPr>
        <w:spacing w:after="465"/>
        <w:ind w:left="-5" w:right="17"/>
        <w:rPr>
          <w:sz w:val="28"/>
          <w:szCs w:val="28"/>
        </w:rPr>
      </w:pPr>
      <w:r w:rsidRPr="00C5490A">
        <w:rPr>
          <w:sz w:val="28"/>
          <w:szCs w:val="28"/>
        </w:rPr>
        <w:t>plt.show()</w:t>
      </w:r>
    </w:p>
    <w:p w14:paraId="4B6C5B64" w14:textId="77777777" w:rsidR="00DB4E20" w:rsidRDefault="00000000">
      <w:pPr>
        <w:pStyle w:val="Heading1"/>
        <w:ind w:left="-5"/>
      </w:pPr>
      <w:r>
        <w:lastRenderedPageBreak/>
        <w:t xml:space="preserve">5. PROJECT PLANNING &amp; SCHEDULING </w:t>
      </w:r>
    </w:p>
    <w:p w14:paraId="16FAF5A8" w14:textId="77777777" w:rsidR="00DB4E20" w:rsidRDefault="00000000">
      <w:pPr>
        <w:pStyle w:val="Heading2"/>
        <w:ind w:left="-5"/>
      </w:pPr>
      <w:r>
        <w:t xml:space="preserve">5.1 Project Planning </w:t>
      </w:r>
    </w:p>
    <w:p w14:paraId="34AEEED8" w14:textId="77777777" w:rsidR="00DB4E20" w:rsidRDefault="00000000">
      <w:pPr>
        <w:spacing w:after="460"/>
        <w:ind w:left="-5" w:right="17"/>
      </w:pPr>
      <w:r>
        <w:t xml:space="preserve">Timeline and milestones for dataset collection, model training, web development, and deployment. </w:t>
      </w:r>
    </w:p>
    <w:p w14:paraId="360DB2E1" w14:textId="77777777" w:rsidR="00DB4E20" w:rsidRDefault="00000000">
      <w:pPr>
        <w:pStyle w:val="Heading1"/>
        <w:ind w:left="-5"/>
      </w:pPr>
      <w:r>
        <w:t xml:space="preserve">6. FUNCTIONAL AND PERFORMANCE TESTING </w:t>
      </w:r>
    </w:p>
    <w:p w14:paraId="4694367B" w14:textId="77777777" w:rsidR="00DB4E20" w:rsidRDefault="00000000">
      <w:pPr>
        <w:spacing w:after="260" w:line="259" w:lineRule="auto"/>
        <w:ind w:left="-5"/>
      </w:pPr>
      <w:r>
        <w:rPr>
          <w:b/>
          <w:sz w:val="28"/>
        </w:rPr>
        <w:t xml:space="preserve">6.1 Performance Testing </w:t>
      </w:r>
    </w:p>
    <w:p w14:paraId="3EFAF73B" w14:textId="77777777" w:rsidR="00DB4E20" w:rsidRDefault="00000000">
      <w:pPr>
        <w:spacing w:after="450"/>
        <w:ind w:left="-5" w:right="17"/>
      </w:pPr>
      <w:r>
        <w:t xml:space="preserve">Evaluating the model's accuracy, speed, and efficiency in classifying rice varieties. </w:t>
      </w:r>
    </w:p>
    <w:p w14:paraId="3CEB7783" w14:textId="77777777" w:rsidR="00DB4E20" w:rsidRDefault="00000000">
      <w:pPr>
        <w:pStyle w:val="Heading1"/>
        <w:ind w:left="-5"/>
      </w:pPr>
      <w:r>
        <w:t xml:space="preserve">7. RESULTS </w:t>
      </w:r>
    </w:p>
    <w:p w14:paraId="3054B7B4" w14:textId="77777777" w:rsidR="00DB4E20" w:rsidRDefault="00000000">
      <w:pPr>
        <w:pStyle w:val="Heading2"/>
        <w:spacing w:after="200"/>
        <w:ind w:left="-5"/>
      </w:pPr>
      <w:r>
        <w:t xml:space="preserve">7.1 Output Screenshots </w:t>
      </w:r>
    </w:p>
    <w:p w14:paraId="3D18496F" w14:textId="77777777" w:rsidR="00DB4E20" w:rsidRDefault="00000000">
      <w:pPr>
        <w:spacing w:after="235" w:line="259" w:lineRule="auto"/>
        <w:ind w:left="0" w:firstLine="0"/>
        <w:jc w:val="right"/>
      </w:pPr>
      <w:r>
        <w:rPr>
          <w:noProof/>
        </w:rPr>
        <w:drawing>
          <wp:inline distT="0" distB="0" distL="0" distR="0" wp14:anchorId="773BE451" wp14:editId="4FB2ED36">
            <wp:extent cx="5943599" cy="2276475"/>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8"/>
                    <a:stretch>
                      <a:fillRect/>
                    </a:stretch>
                  </pic:blipFill>
                  <pic:spPr>
                    <a:xfrm>
                      <a:off x="0" y="0"/>
                      <a:ext cx="5943599" cy="2276475"/>
                    </a:xfrm>
                    <a:prstGeom prst="rect">
                      <a:avLst/>
                    </a:prstGeom>
                  </pic:spPr>
                </pic:pic>
              </a:graphicData>
            </a:graphic>
          </wp:inline>
        </w:drawing>
      </w:r>
      <w:r>
        <w:t xml:space="preserve"> </w:t>
      </w:r>
    </w:p>
    <w:p w14:paraId="67C60761" w14:textId="77777777" w:rsidR="00DB4E20" w:rsidRDefault="00000000">
      <w:pPr>
        <w:ind w:left="-5" w:right="17"/>
      </w:pPr>
      <w:r>
        <w:t xml:space="preserve">Displaying the web app interface, classification results, and model performance. </w:t>
      </w:r>
    </w:p>
    <w:p w14:paraId="33160F32" w14:textId="77777777" w:rsidR="00DB4E20" w:rsidRDefault="00000000">
      <w:pPr>
        <w:pStyle w:val="Heading1"/>
        <w:ind w:left="-5"/>
      </w:pPr>
      <w:r>
        <w:t xml:space="preserve">8. ADVANTAGES &amp; DISADVANTAGES </w:t>
      </w:r>
    </w:p>
    <w:p w14:paraId="7051CDC6" w14:textId="77777777" w:rsidR="00DB4E20" w:rsidRDefault="00000000">
      <w:pPr>
        <w:numPr>
          <w:ilvl w:val="0"/>
          <w:numId w:val="3"/>
        </w:numPr>
        <w:ind w:right="17" w:hanging="360"/>
      </w:pPr>
      <w:r>
        <w:rPr>
          <w:b/>
        </w:rPr>
        <w:t>Advantages:</w:t>
      </w:r>
      <w:r>
        <w:t xml:space="preserve"> Affordable, accessible, and user-friendly rice classification. </w:t>
      </w:r>
    </w:p>
    <w:p w14:paraId="0D501241" w14:textId="77777777" w:rsidR="00DB4E20" w:rsidRDefault="00000000">
      <w:pPr>
        <w:numPr>
          <w:ilvl w:val="0"/>
          <w:numId w:val="3"/>
        </w:numPr>
        <w:spacing w:after="473"/>
        <w:ind w:right="17" w:hanging="360"/>
      </w:pPr>
      <w:r>
        <w:rPr>
          <w:b/>
        </w:rPr>
        <w:t>Disadvantages:</w:t>
      </w:r>
      <w:r>
        <w:t xml:space="preserve"> Accuracy dependent on dataset quality, requires internet access. </w:t>
      </w:r>
    </w:p>
    <w:p w14:paraId="53D8FBB0" w14:textId="77777777" w:rsidR="00DB4E20" w:rsidRDefault="00000000">
      <w:pPr>
        <w:spacing w:after="200" w:line="259" w:lineRule="auto"/>
        <w:ind w:left="-5"/>
      </w:pPr>
      <w:r>
        <w:rPr>
          <w:b/>
          <w:sz w:val="36"/>
        </w:rPr>
        <w:t xml:space="preserve">9. CONCLUSION </w:t>
      </w:r>
    </w:p>
    <w:p w14:paraId="463C71FE" w14:textId="77777777" w:rsidR="00DB4E20" w:rsidRDefault="00000000">
      <w:pPr>
        <w:spacing w:after="465"/>
        <w:ind w:left="-5" w:right="17"/>
      </w:pPr>
      <w:r>
        <w:t xml:space="preserve">Summarizing project achievements, challenges, and potential improvements. </w:t>
      </w:r>
    </w:p>
    <w:p w14:paraId="17EDFC0F" w14:textId="77777777" w:rsidR="00DB4E20" w:rsidRDefault="00000000">
      <w:pPr>
        <w:pStyle w:val="Heading1"/>
        <w:spacing w:after="185"/>
        <w:ind w:left="-5"/>
      </w:pPr>
      <w:r>
        <w:lastRenderedPageBreak/>
        <w:t xml:space="preserve">10. FUTURE SCOPE </w:t>
      </w:r>
    </w:p>
    <w:p w14:paraId="1FEB9CAC" w14:textId="77777777" w:rsidR="00DB4E20" w:rsidRDefault="00000000">
      <w:pPr>
        <w:spacing w:after="460"/>
        <w:ind w:left="-5" w:right="17"/>
      </w:pPr>
      <w:r>
        <w:t xml:space="preserve">Enhancements such as integrating more rice varieties, improving model accuracy, and developing a mobile app version. </w:t>
      </w:r>
    </w:p>
    <w:p w14:paraId="7291066A" w14:textId="740AE04E" w:rsidR="0061761C" w:rsidRPr="0061761C" w:rsidRDefault="0061761C" w:rsidP="0061761C">
      <w:pPr>
        <w:spacing w:after="460"/>
        <w:ind w:left="-5" w:right="17"/>
        <w:rPr>
          <w:b/>
          <w:bCs/>
          <w:sz w:val="36"/>
          <w:szCs w:val="36"/>
        </w:rPr>
      </w:pPr>
      <w:r w:rsidRPr="0061761C">
        <w:rPr>
          <w:b/>
          <w:bCs/>
          <w:sz w:val="36"/>
          <w:szCs w:val="36"/>
        </w:rPr>
        <w:t>Expected Output:</w:t>
      </w:r>
    </w:p>
    <w:p w14:paraId="3C250E50" w14:textId="604C01DA" w:rsidR="0061761C" w:rsidRDefault="0061761C" w:rsidP="0061761C">
      <w:pPr>
        <w:spacing w:after="460"/>
        <w:ind w:left="-5" w:right="17"/>
      </w:pPr>
      <w:r>
        <w:t>A trained model capable of classifying rice grain types with good accuracy.</w:t>
      </w:r>
    </w:p>
    <w:p w14:paraId="27592342" w14:textId="5EEFE93A" w:rsidR="0061761C" w:rsidRDefault="0061761C" w:rsidP="0061761C">
      <w:pPr>
        <w:spacing w:after="460"/>
        <w:ind w:left="-5" w:right="17"/>
      </w:pPr>
      <w:r>
        <w:t>A deployable app for rice grain prediction.</w:t>
      </w:r>
    </w:p>
    <w:p w14:paraId="214ADEE1" w14:textId="34D33887" w:rsidR="0061761C" w:rsidRDefault="0061761C" w:rsidP="0061761C">
      <w:pPr>
        <w:spacing w:after="460"/>
        <w:ind w:left="-5" w:right="17"/>
      </w:pPr>
      <w:r>
        <w:t>Visualizations of training curves and model architecture.</w:t>
      </w:r>
    </w:p>
    <w:p w14:paraId="57FC8DF2" w14:textId="50551DA7" w:rsidR="0061761C" w:rsidRDefault="0061761C" w:rsidP="0061761C">
      <w:pPr>
        <w:spacing w:after="460"/>
        <w:ind w:left="-5" w:right="17"/>
      </w:pPr>
      <w:r>
        <w:t>GitHub repo with all project code, images, and documentation.</w:t>
      </w:r>
    </w:p>
    <w:p w14:paraId="69EEA49A" w14:textId="77777777" w:rsidR="00663AAE" w:rsidRDefault="00000000" w:rsidP="00663AAE">
      <w:pPr>
        <w:pStyle w:val="Heading1"/>
        <w:ind w:left="-5"/>
        <w:rPr>
          <w:sz w:val="22"/>
        </w:rPr>
      </w:pPr>
      <w:r>
        <w:t>11. APPENDIX</w:t>
      </w:r>
    </w:p>
    <w:p w14:paraId="5F5A9354" w14:textId="28B6E27B" w:rsidR="00663AAE" w:rsidRPr="00663AAE" w:rsidRDefault="00663AAE" w:rsidP="00663AAE">
      <w:pPr>
        <w:pStyle w:val="Heading1"/>
        <w:ind w:left="-5"/>
        <w:rPr>
          <w:sz w:val="22"/>
        </w:rPr>
      </w:pPr>
      <w:r w:rsidRPr="00D8047B">
        <w:rPr>
          <w:sz w:val="28"/>
          <w:szCs w:val="28"/>
        </w:rPr>
        <w:t xml:space="preserve">   Dataset Link</w:t>
      </w:r>
      <w:r>
        <w:t xml:space="preserve">: </w:t>
      </w:r>
      <w:hyperlink r:id="rId9">
        <w:r>
          <w:rPr>
            <w:color w:val="006AFF"/>
            <w:sz w:val="24"/>
            <w:u w:val="single" w:color="006AFF"/>
          </w:rPr>
          <w:t>Rice Ima</w:t>
        </w:r>
      </w:hyperlink>
      <w:hyperlink r:id="rId10">
        <w:r>
          <w:rPr>
            <w:color w:val="006AFF"/>
            <w:sz w:val="24"/>
          </w:rPr>
          <w:t>g</w:t>
        </w:r>
      </w:hyperlink>
      <w:hyperlink r:id="rId11">
        <w:r>
          <w:rPr>
            <w:color w:val="006AFF"/>
            <w:sz w:val="24"/>
            <w:u w:val="single" w:color="006AFF"/>
          </w:rPr>
          <w:t>e Dataset</w:t>
        </w:r>
      </w:hyperlink>
    </w:p>
    <w:p w14:paraId="77F5E33F" w14:textId="706F0B8B" w:rsidR="00663AAE" w:rsidRPr="0077575F" w:rsidRDefault="00663AAE">
      <w:pPr>
        <w:numPr>
          <w:ilvl w:val="0"/>
          <w:numId w:val="4"/>
        </w:numPr>
        <w:spacing w:after="0" w:line="284" w:lineRule="auto"/>
        <w:ind w:hanging="360"/>
      </w:pPr>
      <w:r>
        <w:rPr>
          <w:b/>
        </w:rPr>
        <w:t>Project Demo Link:</w:t>
      </w:r>
      <w:r>
        <w:t xml:space="preserve"> </w:t>
      </w:r>
    </w:p>
    <w:p w14:paraId="0F7CC13F" w14:textId="7A20AB7E" w:rsidR="0061761C" w:rsidRPr="00C5490A" w:rsidRDefault="00C5490A" w:rsidP="0061761C">
      <w:pPr>
        <w:pStyle w:val="FirstParagraph"/>
        <w:ind w:left="141"/>
      </w:pPr>
      <w:r w:rsidRPr="00C5490A">
        <w:rPr>
          <w:lang w:val="en-IN"/>
        </w:rPr>
        <w:t>https://drive.google.com/file/d/1-MzKiaU0SYV47o3sPe1_Zph7R8CUvvf_/view?usp=drivesdk</w:t>
      </w:r>
    </w:p>
    <w:p w14:paraId="03CE7DC6" w14:textId="529AC4C3" w:rsidR="00E60043" w:rsidRPr="0061761C" w:rsidRDefault="00E60043" w:rsidP="0061761C">
      <w:pPr>
        <w:pStyle w:val="FirstParagraph"/>
        <w:ind w:left="141"/>
        <w:rPr>
          <w:b/>
          <w:bCs/>
          <w:sz w:val="40"/>
          <w:szCs w:val="40"/>
        </w:rPr>
      </w:pPr>
      <w:r w:rsidRPr="00E60043">
        <w:rPr>
          <w:b/>
          <w:bCs/>
          <w:sz w:val="40"/>
          <w:szCs w:val="40"/>
        </w:rPr>
        <w:t>Thank You!</w:t>
      </w:r>
      <w:r w:rsidRPr="00E60043">
        <w:rPr>
          <w:sz w:val="40"/>
          <w:szCs w:val="40"/>
        </w:rPr>
        <w:br/>
      </w:r>
      <w:r>
        <w:rPr>
          <w:i/>
          <w:iCs/>
          <w:sz w:val="28"/>
          <w:szCs w:val="28"/>
        </w:rPr>
        <w:t xml:space="preserve">Project guided and supported by </w:t>
      </w:r>
      <w:r w:rsidRPr="00E07B95">
        <w:rPr>
          <w:i/>
          <w:iCs/>
          <w:color w:val="ED7D31" w:themeColor="accent2"/>
          <w:sz w:val="28"/>
          <w:szCs w:val="28"/>
        </w:rPr>
        <w:t>SmartBridge</w:t>
      </w:r>
      <w:r>
        <w:rPr>
          <w:i/>
          <w:iCs/>
          <w:sz w:val="28"/>
          <w:szCs w:val="28"/>
        </w:rPr>
        <w:t>.</w:t>
      </w:r>
    </w:p>
    <w:p w14:paraId="103B3595" w14:textId="77777777" w:rsidR="00E60043" w:rsidRDefault="00E60043" w:rsidP="00E60043">
      <w:pPr>
        <w:spacing w:after="0" w:line="284" w:lineRule="auto"/>
        <w:ind w:left="705" w:firstLine="0"/>
      </w:pPr>
    </w:p>
    <w:p w14:paraId="4D41FAB6" w14:textId="77777777" w:rsidR="00DB4E20" w:rsidRDefault="00000000">
      <w:pPr>
        <w:spacing w:after="0" w:line="259" w:lineRule="auto"/>
        <w:ind w:left="0" w:firstLine="0"/>
      </w:pPr>
      <w:r>
        <w:t xml:space="preserve"> </w:t>
      </w:r>
    </w:p>
    <w:sectPr w:rsidR="00DB4E20">
      <w:pgSz w:w="12240" w:h="15840"/>
      <w:pgMar w:top="1500" w:right="1386" w:bottom="17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4C6ED" w14:textId="77777777" w:rsidR="00254462" w:rsidRDefault="00254462" w:rsidP="00C5490A">
      <w:pPr>
        <w:spacing w:after="0" w:line="240" w:lineRule="auto"/>
      </w:pPr>
      <w:r>
        <w:separator/>
      </w:r>
    </w:p>
  </w:endnote>
  <w:endnote w:type="continuationSeparator" w:id="0">
    <w:p w14:paraId="0EA9B2DB" w14:textId="77777777" w:rsidR="00254462" w:rsidRDefault="00254462" w:rsidP="00C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F5C131" w14:textId="77777777" w:rsidR="00254462" w:rsidRDefault="00254462" w:rsidP="00C5490A">
      <w:pPr>
        <w:spacing w:after="0" w:line="240" w:lineRule="auto"/>
      </w:pPr>
      <w:r>
        <w:separator/>
      </w:r>
    </w:p>
  </w:footnote>
  <w:footnote w:type="continuationSeparator" w:id="0">
    <w:p w14:paraId="73A6389B" w14:textId="77777777" w:rsidR="00254462" w:rsidRDefault="00254462" w:rsidP="00C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22FA7"/>
    <w:multiLevelType w:val="hybridMultilevel"/>
    <w:tmpl w:val="CBA073A2"/>
    <w:lvl w:ilvl="0" w:tplc="B33216B0">
      <w:start w:val="1"/>
      <w:numFmt w:val="bullet"/>
      <w:lvlText w:val="●"/>
      <w:lvlJc w:val="left"/>
      <w:pPr>
        <w:ind w:left="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846624">
      <w:start w:val="1"/>
      <w:numFmt w:val="bullet"/>
      <w:lvlText w:val="o"/>
      <w:lvlJc w:val="left"/>
      <w:pPr>
        <w:ind w:left="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54F788">
      <w:start w:val="1"/>
      <w:numFmt w:val="bullet"/>
      <w:lvlText w:val="▪"/>
      <w:lvlJc w:val="left"/>
      <w:pPr>
        <w:ind w:left="15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C83366">
      <w:start w:val="1"/>
      <w:numFmt w:val="bullet"/>
      <w:lvlText w:val="•"/>
      <w:lvlJc w:val="left"/>
      <w:pPr>
        <w:ind w:left="2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227054">
      <w:start w:val="1"/>
      <w:numFmt w:val="bullet"/>
      <w:lvlText w:val="o"/>
      <w:lvlJc w:val="left"/>
      <w:pPr>
        <w:ind w:left="3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2CE82A">
      <w:start w:val="1"/>
      <w:numFmt w:val="bullet"/>
      <w:lvlText w:val="▪"/>
      <w:lvlJc w:val="left"/>
      <w:pPr>
        <w:ind w:left="37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027D3C">
      <w:start w:val="1"/>
      <w:numFmt w:val="bullet"/>
      <w:lvlText w:val="•"/>
      <w:lvlJc w:val="left"/>
      <w:pPr>
        <w:ind w:left="44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2C59D2">
      <w:start w:val="1"/>
      <w:numFmt w:val="bullet"/>
      <w:lvlText w:val="o"/>
      <w:lvlJc w:val="left"/>
      <w:pPr>
        <w:ind w:left="51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1878C0">
      <w:start w:val="1"/>
      <w:numFmt w:val="bullet"/>
      <w:lvlText w:val="▪"/>
      <w:lvlJc w:val="left"/>
      <w:pPr>
        <w:ind w:left="59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856F37"/>
    <w:multiLevelType w:val="hybridMultilevel"/>
    <w:tmpl w:val="C736DBE4"/>
    <w:lvl w:ilvl="0" w:tplc="45984DD8">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787112">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2CA2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366A4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7A009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EA478C">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5088C0">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AEE786">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7A78E2">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DFA162E"/>
    <w:multiLevelType w:val="hybridMultilevel"/>
    <w:tmpl w:val="17569144"/>
    <w:lvl w:ilvl="0" w:tplc="8A3ECDE0">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DC56F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9F4E16E">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68075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D0D01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4EF84E">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2C893C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60B19A">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B6E27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D0C4342"/>
    <w:multiLevelType w:val="hybridMultilevel"/>
    <w:tmpl w:val="138E81B8"/>
    <w:lvl w:ilvl="0" w:tplc="1702FC30">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C6A7EDE">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4AC0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B0192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A4914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18D4A0">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740224">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C610A4">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8CC0E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590433509">
    <w:abstractNumId w:val="3"/>
  </w:num>
  <w:num w:numId="2" w16cid:durableId="1807774486">
    <w:abstractNumId w:val="2"/>
  </w:num>
  <w:num w:numId="3" w16cid:durableId="1070810642">
    <w:abstractNumId w:val="1"/>
  </w:num>
  <w:num w:numId="4" w16cid:durableId="763112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4E20"/>
    <w:rsid w:val="00254462"/>
    <w:rsid w:val="00303AAD"/>
    <w:rsid w:val="0061761C"/>
    <w:rsid w:val="00663AAE"/>
    <w:rsid w:val="0077575F"/>
    <w:rsid w:val="00785A21"/>
    <w:rsid w:val="007B4977"/>
    <w:rsid w:val="00902BEA"/>
    <w:rsid w:val="00C5490A"/>
    <w:rsid w:val="00C5524F"/>
    <w:rsid w:val="00CB1D03"/>
    <w:rsid w:val="00CC7F8C"/>
    <w:rsid w:val="00D8047B"/>
    <w:rsid w:val="00DB4E20"/>
    <w:rsid w:val="00DE35FA"/>
    <w:rsid w:val="00E07B95"/>
    <w:rsid w:val="00E60043"/>
    <w:rsid w:val="00F421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D4FD9"/>
  <w15:docId w15:val="{2A1B537E-4E9D-465F-84A6-DF0F26554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9" w:line="270" w:lineRule="auto"/>
      <w:ind w:left="10" w:hanging="10"/>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260" w:line="259" w:lineRule="auto"/>
      <w:ind w:left="10" w:hanging="10"/>
      <w:outlineLvl w:val="0"/>
    </w:pPr>
    <w:rPr>
      <w:rFonts w:ascii="Calibri" w:eastAsia="Calibri" w:hAnsi="Calibri" w:cs="Calibri"/>
      <w:b/>
      <w:color w:val="000000"/>
      <w:sz w:val="36"/>
    </w:rPr>
  </w:style>
  <w:style w:type="paragraph" w:styleId="Heading2">
    <w:name w:val="heading 2"/>
    <w:next w:val="Normal"/>
    <w:link w:val="Heading2Char"/>
    <w:uiPriority w:val="9"/>
    <w:unhideWhenUsed/>
    <w:qFormat/>
    <w:pPr>
      <w:keepNext/>
      <w:keepLines/>
      <w:spacing w:after="260" w:line="259" w:lineRule="auto"/>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6"/>
    </w:rPr>
  </w:style>
  <w:style w:type="paragraph" w:customStyle="1" w:styleId="FirstParagraph">
    <w:name w:val="First Paragraph"/>
    <w:basedOn w:val="BodyText"/>
    <w:next w:val="BodyText"/>
    <w:qFormat/>
    <w:rsid w:val="00E60043"/>
    <w:pPr>
      <w:spacing w:before="180" w:after="180" w:line="240" w:lineRule="auto"/>
      <w:ind w:left="0" w:firstLine="0"/>
    </w:pPr>
    <w:rPr>
      <w:rFonts w:asciiTheme="minorHAnsi" w:eastAsiaTheme="minorHAnsi" w:hAnsiTheme="minorHAnsi" w:cstheme="minorBidi"/>
      <w:color w:val="auto"/>
      <w:kern w:val="0"/>
      <w:sz w:val="24"/>
      <w:lang w:val="en-US" w:eastAsia="en-US"/>
      <w14:ligatures w14:val="none"/>
    </w:rPr>
  </w:style>
  <w:style w:type="paragraph" w:styleId="BodyText">
    <w:name w:val="Body Text"/>
    <w:basedOn w:val="Normal"/>
    <w:link w:val="BodyTextChar"/>
    <w:uiPriority w:val="99"/>
    <w:semiHidden/>
    <w:unhideWhenUsed/>
    <w:rsid w:val="00E60043"/>
    <w:pPr>
      <w:spacing w:after="120"/>
    </w:pPr>
  </w:style>
  <w:style w:type="character" w:customStyle="1" w:styleId="BodyTextChar">
    <w:name w:val="Body Text Char"/>
    <w:basedOn w:val="DefaultParagraphFont"/>
    <w:link w:val="BodyText"/>
    <w:uiPriority w:val="99"/>
    <w:semiHidden/>
    <w:rsid w:val="00E60043"/>
    <w:rPr>
      <w:rFonts w:ascii="Calibri" w:eastAsia="Calibri" w:hAnsi="Calibri" w:cs="Calibri"/>
      <w:color w:val="000000"/>
      <w:sz w:val="22"/>
    </w:rPr>
  </w:style>
  <w:style w:type="paragraph" w:styleId="Header">
    <w:name w:val="header"/>
    <w:basedOn w:val="Normal"/>
    <w:link w:val="HeaderChar"/>
    <w:uiPriority w:val="99"/>
    <w:unhideWhenUsed/>
    <w:rsid w:val="00C5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490A"/>
    <w:rPr>
      <w:rFonts w:ascii="Calibri" w:eastAsia="Calibri" w:hAnsi="Calibri" w:cs="Calibri"/>
      <w:color w:val="000000"/>
      <w:sz w:val="22"/>
    </w:rPr>
  </w:style>
  <w:style w:type="paragraph" w:styleId="Footer">
    <w:name w:val="footer"/>
    <w:basedOn w:val="Normal"/>
    <w:link w:val="FooterChar"/>
    <w:uiPriority w:val="99"/>
    <w:unhideWhenUsed/>
    <w:rsid w:val="00C5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90A"/>
    <w:rPr>
      <w:rFonts w:ascii="Calibri" w:eastAsia="Calibri" w:hAnsi="Calibri" w:cs="Calibr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626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muratkokludataset/rice-image-dataset" TargetMode="External"/><Relationship Id="rId5" Type="http://schemas.openxmlformats.org/officeDocument/2006/relationships/footnotes" Target="footnotes.xml"/><Relationship Id="rId10" Type="http://schemas.openxmlformats.org/officeDocument/2006/relationships/hyperlink" Target="https://www.kaggle.com/datasets/muratkokludataset/rice-image-dataset" TargetMode="External"/><Relationship Id="rId4" Type="http://schemas.openxmlformats.org/officeDocument/2006/relationships/webSettings" Target="webSettings.xml"/><Relationship Id="rId9" Type="http://schemas.openxmlformats.org/officeDocument/2006/relationships/hyperlink" Target="https://www.kaggle.com/datasets/muratkokludataset/rice-image-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975</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I-257-1741611363</vt:lpstr>
    </vt:vector>
  </TitlesOfParts>
  <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57-1741611363</dc:title>
  <dc:subject/>
  <dc:creator>usha jyothi</dc:creator>
  <cp:keywords/>
  <cp:lastModifiedBy>usha jyothi</cp:lastModifiedBy>
  <cp:revision>8</cp:revision>
  <dcterms:created xsi:type="dcterms:W3CDTF">2025-07-02T13:26:00Z</dcterms:created>
  <dcterms:modified xsi:type="dcterms:W3CDTF">2025-07-03T09:17:00Z</dcterms:modified>
</cp:coreProperties>
</file>